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EC336" w14:textId="77777777" w:rsidR="003B74DF" w:rsidRDefault="003B74DF">
      <w:pPr>
        <w:rPr>
          <w:i/>
          <w:iCs/>
          <w:lang w:val="en-US"/>
        </w:rPr>
      </w:pPr>
      <w:r>
        <w:rPr>
          <w:i/>
          <w:iCs/>
          <w:lang w:val="en-US"/>
        </w:rPr>
        <w:t>The feedback session with the focus group of Travel Training experts will employ questions set out within a semi-structure interview. The questions will comprise of both closed and open-ended questions to allow for potential follow-up questions in the case there is the opportunity to gain more information.</w:t>
      </w:r>
    </w:p>
    <w:p w14:paraId="2A26C9D2" w14:textId="2495C155" w:rsidR="00D44114" w:rsidRPr="003B74DF" w:rsidRDefault="003B74DF">
      <w:pPr>
        <w:rPr>
          <w:i/>
          <w:iCs/>
          <w:lang w:val="en-US"/>
        </w:rPr>
      </w:pPr>
      <w:r>
        <w:rPr>
          <w:i/>
          <w:iCs/>
          <w:lang w:val="en-US"/>
        </w:rPr>
        <w:t xml:space="preserve">Outlined below is the base structure for the session. </w:t>
      </w:r>
      <w:r w:rsidR="004B63DF">
        <w:rPr>
          <w:lang w:val="en-US"/>
        </w:rPr>
        <w:br/>
      </w:r>
      <w:r w:rsidR="004B63DF">
        <w:rPr>
          <w:lang w:val="en-US"/>
        </w:rPr>
        <w:br/>
      </w:r>
      <w:r w:rsidR="004B63DF">
        <w:rPr>
          <w:b/>
          <w:bCs/>
          <w:lang w:val="en-US"/>
        </w:rPr>
        <w:t>Introduction:</w:t>
      </w:r>
    </w:p>
    <w:p w14:paraId="7F30D4CE" w14:textId="282A9246" w:rsidR="004B63DF" w:rsidRDefault="004B63DF" w:rsidP="004B63DF">
      <w:pPr>
        <w:pStyle w:val="ListParagraph"/>
        <w:numPr>
          <w:ilvl w:val="0"/>
          <w:numId w:val="1"/>
        </w:numPr>
        <w:rPr>
          <w:lang w:val="en-US"/>
        </w:rPr>
      </w:pPr>
      <w:r>
        <w:rPr>
          <w:lang w:val="en-US"/>
        </w:rPr>
        <w:t>Do you wish to remain anonymous if the information taken from this feedback session is included in the written report?</w:t>
      </w:r>
    </w:p>
    <w:p w14:paraId="33A1A0DF" w14:textId="090E9B0F" w:rsidR="004B63DF" w:rsidRDefault="004B63DF" w:rsidP="004B63DF">
      <w:pPr>
        <w:pStyle w:val="ListParagraph"/>
        <w:numPr>
          <w:ilvl w:val="0"/>
          <w:numId w:val="1"/>
        </w:numPr>
        <w:rPr>
          <w:lang w:val="en-US"/>
        </w:rPr>
      </w:pPr>
      <w:r>
        <w:rPr>
          <w:lang w:val="en-US"/>
        </w:rPr>
        <w:t>What is your role in relation to people with learning disabilities and/or independent travel training?</w:t>
      </w:r>
    </w:p>
    <w:p w14:paraId="130A4B3C" w14:textId="7DBBE714" w:rsidR="004B63DF" w:rsidRPr="006F7290" w:rsidRDefault="004B63DF" w:rsidP="004B63DF">
      <w:pPr>
        <w:pStyle w:val="ListParagraph"/>
        <w:numPr>
          <w:ilvl w:val="0"/>
          <w:numId w:val="1"/>
        </w:numPr>
        <w:rPr>
          <w:lang w:val="en-US"/>
        </w:rPr>
      </w:pPr>
      <w:r>
        <w:rPr>
          <w:lang w:val="en-US"/>
        </w:rPr>
        <w:t>What does a typical day in your role involve?</w:t>
      </w:r>
    </w:p>
    <w:p w14:paraId="6AF9673D" w14:textId="32A2B0F9" w:rsidR="0002086D" w:rsidRPr="003B74DF" w:rsidRDefault="006F7290" w:rsidP="0002086D">
      <w:pPr>
        <w:pStyle w:val="ListParagraph"/>
        <w:numPr>
          <w:ilvl w:val="0"/>
          <w:numId w:val="1"/>
        </w:numPr>
        <w:rPr>
          <w:b/>
          <w:bCs/>
          <w:lang w:val="en-US"/>
        </w:rPr>
      </w:pPr>
      <w:r>
        <w:rPr>
          <w:lang w:val="en-US"/>
        </w:rPr>
        <w:t>Do you have any previous experience with virtual reality and virtual reality travel training?</w:t>
      </w:r>
    </w:p>
    <w:p w14:paraId="3D7BBB09" w14:textId="77777777" w:rsidR="003B74DF" w:rsidRPr="006F7290" w:rsidRDefault="003B74DF" w:rsidP="003B74DF">
      <w:pPr>
        <w:pStyle w:val="ListParagraph"/>
        <w:numPr>
          <w:ilvl w:val="1"/>
          <w:numId w:val="1"/>
        </w:numPr>
        <w:rPr>
          <w:b/>
          <w:bCs/>
          <w:lang w:val="en-US"/>
        </w:rPr>
      </w:pPr>
      <w:r>
        <w:rPr>
          <w:lang w:val="en-US"/>
        </w:rPr>
        <w:t>Yes - Could you please elaborate on your experience with it?</w:t>
      </w:r>
    </w:p>
    <w:p w14:paraId="01841B45" w14:textId="386B8049" w:rsidR="003B74DF" w:rsidRPr="003B74DF" w:rsidRDefault="003B74DF" w:rsidP="003B74DF">
      <w:pPr>
        <w:pStyle w:val="ListParagraph"/>
        <w:numPr>
          <w:ilvl w:val="1"/>
          <w:numId w:val="1"/>
        </w:numPr>
        <w:rPr>
          <w:b/>
          <w:bCs/>
          <w:lang w:val="en-US"/>
        </w:rPr>
      </w:pPr>
      <w:r>
        <w:rPr>
          <w:lang w:val="en-US"/>
        </w:rPr>
        <w:t>No - Would you use it as a tool? Please elaborate on why if possible.</w:t>
      </w:r>
    </w:p>
    <w:p w14:paraId="76A50D68" w14:textId="4B73AB1D" w:rsidR="006F7290" w:rsidRPr="0002086D" w:rsidRDefault="0002086D" w:rsidP="0002086D">
      <w:pPr>
        <w:pStyle w:val="ListParagraph"/>
        <w:numPr>
          <w:ilvl w:val="0"/>
          <w:numId w:val="1"/>
        </w:numPr>
        <w:rPr>
          <w:b/>
          <w:bCs/>
          <w:lang w:val="en-US"/>
        </w:rPr>
      </w:pPr>
      <w:r>
        <w:rPr>
          <w:lang w:val="en-US"/>
        </w:rPr>
        <w:t xml:space="preserve">What do you think its impact is when compared </w:t>
      </w:r>
      <w:r w:rsidR="00934056">
        <w:rPr>
          <w:lang w:val="en-US"/>
        </w:rPr>
        <w:t>to</w:t>
      </w:r>
      <w:r>
        <w:rPr>
          <w:lang w:val="en-US"/>
        </w:rPr>
        <w:t xml:space="preserve"> non-VR travel training approaches?</w:t>
      </w:r>
    </w:p>
    <w:p w14:paraId="23208B13" w14:textId="68723CB7" w:rsidR="004B63DF" w:rsidRDefault="0002086D" w:rsidP="004B63DF">
      <w:pPr>
        <w:rPr>
          <w:b/>
          <w:bCs/>
          <w:lang w:val="en-US"/>
        </w:rPr>
      </w:pPr>
      <w:r>
        <w:rPr>
          <w:b/>
          <w:bCs/>
          <w:lang w:val="en-US"/>
        </w:rPr>
        <w:t>Post-Demo</w:t>
      </w:r>
      <w:r w:rsidR="003B74DF">
        <w:rPr>
          <w:b/>
          <w:bCs/>
          <w:lang w:val="en-US"/>
        </w:rPr>
        <w:t xml:space="preserve"> (</w:t>
      </w:r>
      <w:proofErr w:type="spellStart"/>
      <w:r w:rsidR="003B74DF">
        <w:rPr>
          <w:b/>
          <w:bCs/>
          <w:lang w:val="en-US"/>
        </w:rPr>
        <w:t>Singleplayer</w:t>
      </w:r>
      <w:proofErr w:type="spellEnd"/>
      <w:r w:rsidR="003B74DF">
        <w:rPr>
          <w:b/>
          <w:bCs/>
          <w:lang w:val="en-US"/>
        </w:rPr>
        <w:t xml:space="preserve"> – Participant only)</w:t>
      </w:r>
      <w:r w:rsidR="004B63DF">
        <w:rPr>
          <w:b/>
          <w:bCs/>
          <w:lang w:val="en-US"/>
        </w:rPr>
        <w:t>:</w:t>
      </w:r>
    </w:p>
    <w:p w14:paraId="63B6A4A4" w14:textId="77777777" w:rsidR="003B74DF" w:rsidRPr="0002086D" w:rsidRDefault="003B74DF" w:rsidP="003B74DF">
      <w:pPr>
        <w:pStyle w:val="ListParagraph"/>
        <w:numPr>
          <w:ilvl w:val="0"/>
          <w:numId w:val="1"/>
        </w:numPr>
        <w:rPr>
          <w:b/>
          <w:bCs/>
          <w:lang w:val="en-US"/>
        </w:rPr>
      </w:pPr>
      <w:r>
        <w:rPr>
          <w:lang w:val="en-US"/>
        </w:rPr>
        <w:t>Are there any challenges surrounding teaching participants the controls interface (i.e., how to use the different buttons on the motion controllers)?</w:t>
      </w:r>
    </w:p>
    <w:p w14:paraId="3037B20F" w14:textId="0129A2CD" w:rsidR="003B74DF" w:rsidRPr="003B74DF" w:rsidRDefault="003B74DF" w:rsidP="004B63DF">
      <w:pPr>
        <w:pStyle w:val="ListParagraph"/>
        <w:numPr>
          <w:ilvl w:val="0"/>
          <w:numId w:val="1"/>
        </w:numPr>
        <w:rPr>
          <w:lang w:val="en-US"/>
        </w:rPr>
      </w:pPr>
      <w:r>
        <w:rPr>
          <w:lang w:val="en-US"/>
        </w:rPr>
        <w:t>Are there any challenges surrounding the experience of virtual movement for participants?</w:t>
      </w:r>
    </w:p>
    <w:p w14:paraId="5AA43D06" w14:textId="77777777" w:rsidR="00310B8C" w:rsidRDefault="004B63DF" w:rsidP="002C3FA3">
      <w:pPr>
        <w:pStyle w:val="ListParagraph"/>
        <w:numPr>
          <w:ilvl w:val="0"/>
          <w:numId w:val="1"/>
        </w:numPr>
        <w:rPr>
          <w:lang w:val="en-US"/>
        </w:rPr>
      </w:pPr>
      <w:r w:rsidRPr="002C3FA3">
        <w:rPr>
          <w:lang w:val="en-US"/>
        </w:rPr>
        <w:t>From all the options available, which</w:t>
      </w:r>
      <w:r w:rsidR="002C3FA3" w:rsidRPr="002C3FA3">
        <w:rPr>
          <w:lang w:val="en-US"/>
        </w:rPr>
        <w:t xml:space="preserve"> locomotion</w:t>
      </w:r>
      <w:r w:rsidRPr="002C3FA3">
        <w:rPr>
          <w:lang w:val="en-US"/>
        </w:rPr>
        <w:t xml:space="preserve"> method would you be most likely to </w:t>
      </w:r>
      <w:proofErr w:type="spellStart"/>
      <w:r w:rsidRPr="002C3FA3">
        <w:rPr>
          <w:lang w:val="en-US"/>
        </w:rPr>
        <w:t>utilise</w:t>
      </w:r>
      <w:proofErr w:type="spellEnd"/>
      <w:r w:rsidRPr="002C3FA3">
        <w:rPr>
          <w:lang w:val="en-US"/>
        </w:rPr>
        <w:t xml:space="preserve"> in a travel training scenario</w:t>
      </w:r>
      <w:r w:rsidR="002C3FA3" w:rsidRPr="002C3FA3">
        <w:rPr>
          <w:lang w:val="en-US"/>
        </w:rPr>
        <w:t xml:space="preserve">? </w:t>
      </w:r>
    </w:p>
    <w:p w14:paraId="4EE9B0B3" w14:textId="296D2153" w:rsidR="004B63DF" w:rsidRPr="002C3FA3" w:rsidRDefault="002C3FA3" w:rsidP="00310B8C">
      <w:pPr>
        <w:pStyle w:val="ListParagraph"/>
        <w:numPr>
          <w:ilvl w:val="1"/>
          <w:numId w:val="1"/>
        </w:numPr>
        <w:rPr>
          <w:lang w:val="en-US"/>
        </w:rPr>
      </w:pPr>
      <w:r w:rsidRPr="002C3FA3">
        <w:rPr>
          <w:lang w:val="en-US"/>
        </w:rPr>
        <w:t>Please elaborate on why if possible.</w:t>
      </w:r>
    </w:p>
    <w:p w14:paraId="1BE7DF45" w14:textId="77777777" w:rsidR="00310B8C" w:rsidRPr="00310B8C" w:rsidRDefault="004B63DF" w:rsidP="00310B8C">
      <w:pPr>
        <w:pStyle w:val="ListParagraph"/>
        <w:numPr>
          <w:ilvl w:val="0"/>
          <w:numId w:val="1"/>
        </w:numPr>
        <w:rPr>
          <w:b/>
          <w:bCs/>
          <w:lang w:val="en-US"/>
        </w:rPr>
      </w:pPr>
      <w:r>
        <w:rPr>
          <w:lang w:val="en-US"/>
        </w:rPr>
        <w:t>From all the options available, which</w:t>
      </w:r>
      <w:r w:rsidR="002C3FA3">
        <w:rPr>
          <w:lang w:val="en-US"/>
        </w:rPr>
        <w:t xml:space="preserve"> locomotion</w:t>
      </w:r>
      <w:r>
        <w:rPr>
          <w:lang w:val="en-US"/>
        </w:rPr>
        <w:t xml:space="preserve"> method would you be least likely to </w:t>
      </w:r>
      <w:proofErr w:type="spellStart"/>
      <w:r>
        <w:rPr>
          <w:lang w:val="en-US"/>
        </w:rPr>
        <w:t>utilise</w:t>
      </w:r>
      <w:proofErr w:type="spellEnd"/>
      <w:r>
        <w:rPr>
          <w:lang w:val="en-US"/>
        </w:rPr>
        <w:t xml:space="preserve"> in a travel training scenario</w:t>
      </w:r>
      <w:r w:rsidR="002C3FA3">
        <w:rPr>
          <w:lang w:val="en-US"/>
        </w:rPr>
        <w:t xml:space="preserve">? </w:t>
      </w:r>
    </w:p>
    <w:p w14:paraId="29E29472" w14:textId="76E074A5" w:rsidR="00310B8C" w:rsidRPr="00310B8C" w:rsidRDefault="002C3FA3" w:rsidP="00310B8C">
      <w:pPr>
        <w:pStyle w:val="ListParagraph"/>
        <w:numPr>
          <w:ilvl w:val="1"/>
          <w:numId w:val="1"/>
        </w:numPr>
        <w:rPr>
          <w:b/>
          <w:bCs/>
          <w:lang w:val="en-US"/>
        </w:rPr>
      </w:pPr>
      <w:r>
        <w:rPr>
          <w:lang w:val="en-US"/>
        </w:rPr>
        <w:t>Please elaborate on why if possible.</w:t>
      </w:r>
    </w:p>
    <w:p w14:paraId="71204191" w14:textId="0E9C21DA" w:rsidR="003B74DF" w:rsidRPr="003B74DF" w:rsidRDefault="003B74DF" w:rsidP="003B74DF">
      <w:pPr>
        <w:rPr>
          <w:lang w:val="en-US"/>
        </w:rPr>
      </w:pPr>
      <w:r>
        <w:rPr>
          <w:b/>
          <w:bCs/>
          <w:lang w:val="en-US"/>
        </w:rPr>
        <w:t>Post-Demo (Multiplayer – Participant and Trainer):</w:t>
      </w:r>
    </w:p>
    <w:p w14:paraId="094C52F7" w14:textId="3CFD06D5" w:rsidR="0002086D" w:rsidRPr="003B74DF" w:rsidRDefault="003B74DF" w:rsidP="003B74DF">
      <w:pPr>
        <w:pStyle w:val="ListParagraph"/>
        <w:numPr>
          <w:ilvl w:val="0"/>
          <w:numId w:val="1"/>
        </w:numPr>
        <w:rPr>
          <w:b/>
          <w:bCs/>
          <w:lang w:val="en-US"/>
        </w:rPr>
      </w:pPr>
      <w:r>
        <w:rPr>
          <w:lang w:val="en-US"/>
        </w:rPr>
        <w:t>Which version of the tool would you use?</w:t>
      </w:r>
    </w:p>
    <w:p w14:paraId="51FBFB9C" w14:textId="76027774" w:rsidR="003B74DF" w:rsidRPr="003B74DF" w:rsidRDefault="003B74DF" w:rsidP="003B74DF">
      <w:pPr>
        <w:pStyle w:val="ListParagraph"/>
        <w:numPr>
          <w:ilvl w:val="1"/>
          <w:numId w:val="1"/>
        </w:numPr>
        <w:rPr>
          <w:b/>
          <w:bCs/>
          <w:lang w:val="en-US"/>
        </w:rPr>
      </w:pPr>
      <w:r>
        <w:rPr>
          <w:lang w:val="en-US"/>
        </w:rPr>
        <w:t>Please elaborate on why if possible</w:t>
      </w:r>
    </w:p>
    <w:p w14:paraId="57AD8178" w14:textId="5D94BAA9" w:rsidR="003B74DF" w:rsidRPr="003B74DF" w:rsidRDefault="003B74DF" w:rsidP="003B74DF">
      <w:pPr>
        <w:pStyle w:val="ListParagraph"/>
        <w:numPr>
          <w:ilvl w:val="0"/>
          <w:numId w:val="1"/>
        </w:numPr>
        <w:rPr>
          <w:b/>
          <w:bCs/>
          <w:lang w:val="en-US"/>
        </w:rPr>
      </w:pPr>
      <w:r>
        <w:rPr>
          <w:lang w:val="en-US"/>
        </w:rPr>
        <w:t>Are there any other factors you’d like the trainer to be able to control?</w:t>
      </w:r>
    </w:p>
    <w:p w14:paraId="2DC9D2A4" w14:textId="715F2CAA" w:rsidR="003B74DF" w:rsidRDefault="00310B8C" w:rsidP="003B74DF">
      <w:pPr>
        <w:pStyle w:val="ListParagraph"/>
        <w:numPr>
          <w:ilvl w:val="0"/>
          <w:numId w:val="1"/>
        </w:numPr>
        <w:rPr>
          <w:lang w:val="en-US"/>
        </w:rPr>
      </w:pPr>
      <w:r w:rsidRPr="00310B8C">
        <w:rPr>
          <w:lang w:val="en-US"/>
        </w:rPr>
        <w:t>Would you rather the trainer have an identifiable character within the level or have them be invisible?</w:t>
      </w:r>
    </w:p>
    <w:p w14:paraId="6B415A89" w14:textId="6FCC9A01" w:rsidR="00310B8C" w:rsidRDefault="00310B8C" w:rsidP="00310B8C">
      <w:pPr>
        <w:pStyle w:val="ListParagraph"/>
        <w:numPr>
          <w:ilvl w:val="1"/>
          <w:numId w:val="1"/>
        </w:numPr>
        <w:rPr>
          <w:lang w:val="en-US"/>
        </w:rPr>
      </w:pPr>
      <w:r>
        <w:rPr>
          <w:lang w:val="en-US"/>
        </w:rPr>
        <w:t>Please elaborate on why if possible</w:t>
      </w:r>
    </w:p>
    <w:p w14:paraId="173D1100" w14:textId="65B1F49E" w:rsidR="00CC1482" w:rsidRDefault="00CC1482" w:rsidP="00CC1482">
      <w:pPr>
        <w:rPr>
          <w:lang w:val="en-US"/>
        </w:rPr>
      </w:pPr>
    </w:p>
    <w:p w14:paraId="7702375F" w14:textId="2B133FE2" w:rsidR="00CC1482" w:rsidRDefault="00CC1482">
      <w:pPr>
        <w:rPr>
          <w:lang w:val="en-US"/>
        </w:rPr>
      </w:pPr>
      <w:r>
        <w:rPr>
          <w:lang w:val="en-US"/>
        </w:rPr>
        <w:br w:type="page"/>
      </w:r>
    </w:p>
    <w:p w14:paraId="1C868B0F" w14:textId="7818BC99" w:rsidR="00CC1482" w:rsidRPr="00CC1482" w:rsidRDefault="00EF46BA" w:rsidP="00CC1482">
      <w:pPr>
        <w:rPr>
          <w:b/>
          <w:bCs/>
          <w:lang w:val="en-US"/>
        </w:rPr>
      </w:pPr>
      <w:r>
        <w:rPr>
          <w:b/>
          <w:bCs/>
          <w:lang w:val="en-US"/>
        </w:rPr>
        <w:lastRenderedPageBreak/>
        <w:t>(</w:t>
      </w:r>
      <w:r w:rsidR="00225767">
        <w:rPr>
          <w:b/>
          <w:bCs/>
          <w:lang w:val="en-US"/>
        </w:rPr>
        <w:t xml:space="preserve">Draft stuff </w:t>
      </w:r>
      <w:proofErr w:type="gramStart"/>
      <w:r>
        <w:rPr>
          <w:b/>
          <w:bCs/>
          <w:lang w:val="en-US"/>
        </w:rPr>
        <w:t>For</w:t>
      </w:r>
      <w:proofErr w:type="gramEnd"/>
      <w:r>
        <w:rPr>
          <w:b/>
          <w:bCs/>
          <w:lang w:val="en-US"/>
        </w:rPr>
        <w:t xml:space="preserve"> the REPORT)</w:t>
      </w:r>
    </w:p>
    <w:p w14:paraId="03A0CB90" w14:textId="497E7584" w:rsidR="00CC1482" w:rsidRDefault="00CC1482" w:rsidP="00CC1482">
      <w:pPr>
        <w:rPr>
          <w:lang w:val="en-US"/>
        </w:rPr>
      </w:pPr>
      <w:r>
        <w:rPr>
          <w:lang w:val="en-US"/>
        </w:rPr>
        <w:t xml:space="preserve">To obtain additional feedback on the first prototype, a focus group comprising of several different travel trainers across the United Kingdom was formed. The purpose of the session was to collect “high 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6D4C1C9D" w14:textId="390BA3A1" w:rsidR="00CC1482" w:rsidRDefault="00CC1482" w:rsidP="00CC1482">
      <w:pPr>
        <w:rPr>
          <w:lang w:val="en-US"/>
        </w:rPr>
      </w:pPr>
      <w:r>
        <w:rPr>
          <w:lang w:val="en-US"/>
        </w:rPr>
        <w:t>In line with research conducted by Robson et al, the questions are designed to be short in nature to avoid risking a decrease in the interviewee’s understanding of the whole question. Similarly, the interview will also avoid the use of multi-</w:t>
      </w:r>
      <w:proofErr w:type="spellStart"/>
      <w:r>
        <w:rPr>
          <w:lang w:val="en-US"/>
        </w:rPr>
        <w:t>barrelled</w:t>
      </w:r>
      <w:proofErr w:type="spellEnd"/>
      <w:r>
        <w:rPr>
          <w:lang w:val="en-US"/>
        </w:rPr>
        <w:t xml:space="preserve"> questions. </w:t>
      </w:r>
      <w:r w:rsidR="001B55C8">
        <w:rPr>
          <w:lang w:val="en-US"/>
        </w:rPr>
        <w:t>Another aim during the design of the questions was</w:t>
      </w:r>
      <w:r>
        <w:rPr>
          <w:lang w:val="en-US"/>
        </w:rPr>
        <w:t xml:space="preserve"> to avoid invoking any sense of ambiguity or bias</w:t>
      </w:r>
      <w:r w:rsidR="001B55C8">
        <w:rPr>
          <w:lang w:val="en-US"/>
        </w:rPr>
        <w:t>. This was done</w:t>
      </w:r>
      <w:r>
        <w:rPr>
          <w:lang w:val="en-US"/>
        </w:rPr>
        <w:t xml:space="preserve"> </w:t>
      </w:r>
      <w:r w:rsidR="001B55C8">
        <w:rPr>
          <w:lang w:val="en-US"/>
        </w:rPr>
        <w:t xml:space="preserve">by first </w:t>
      </w:r>
      <w:proofErr w:type="spellStart"/>
      <w:r w:rsidR="001B55C8">
        <w:rPr>
          <w:lang w:val="en-US"/>
        </w:rPr>
        <w:t>obtainining</w:t>
      </w:r>
      <w:proofErr w:type="spellEnd"/>
      <w:r w:rsidR="001B55C8">
        <w:rPr>
          <w:lang w:val="en-US"/>
        </w:rPr>
        <w:t xml:space="preserve"> a definitive answer through a closed ended question. A subsequent open-ended question is then used to encourage further elaboration. </w:t>
      </w:r>
    </w:p>
    <w:p w14:paraId="0E9135C0" w14:textId="4CC7E8CF" w:rsidR="00D5151A" w:rsidRPr="00CC1482" w:rsidRDefault="00D5151A" w:rsidP="00CC1482">
      <w:pPr>
        <w:rPr>
          <w:lang w:val="en-US"/>
        </w:rPr>
      </w:pPr>
      <w:r>
        <w:rPr>
          <w:lang w:val="en-US"/>
        </w:rPr>
        <w:t xml:space="preserve">The feedback sessions </w:t>
      </w:r>
      <w:r w:rsidR="008415B0">
        <w:rPr>
          <w:lang w:val="en-US"/>
        </w:rPr>
        <w:t>were all</w:t>
      </w:r>
      <w:r>
        <w:rPr>
          <w:lang w:val="en-US"/>
        </w:rPr>
        <w:t xml:space="preserve"> recorded and transcribed with permission from the participants as </w:t>
      </w:r>
      <w:r w:rsidR="00CB3E89">
        <w:rPr>
          <w:lang w:val="en-US"/>
        </w:rPr>
        <w:t>it</w:t>
      </w:r>
      <w:r>
        <w:rPr>
          <w:lang w:val="en-US"/>
        </w:rPr>
        <w:t xml:space="preserve"> aid</w:t>
      </w:r>
      <w:r w:rsidR="00CB3E89">
        <w:rPr>
          <w:lang w:val="en-US"/>
        </w:rPr>
        <w:t>s</w:t>
      </w:r>
      <w:r>
        <w:rPr>
          <w:lang w:val="en-US"/>
        </w:rPr>
        <w:t xml:space="preserve"> in the reduction of claims of researcher bias and allows for a deeper analysis of the participant’s responses (Heritage 1984, Bryman 2008). </w:t>
      </w:r>
    </w:p>
    <w:sectPr w:rsidR="00D5151A" w:rsidRPr="00CC1482"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12700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TezMDEyNDY1s7RU0lEKTi0uzszPAykwqQUAqcTrvywAAAA="/>
  </w:docVars>
  <w:rsids>
    <w:rsidRoot w:val="004B63DF"/>
    <w:rsid w:val="0002086D"/>
    <w:rsid w:val="001B55C8"/>
    <w:rsid w:val="00225767"/>
    <w:rsid w:val="002C23CF"/>
    <w:rsid w:val="002C3FA3"/>
    <w:rsid w:val="00310B8C"/>
    <w:rsid w:val="003B74DF"/>
    <w:rsid w:val="004B63DF"/>
    <w:rsid w:val="006F7290"/>
    <w:rsid w:val="0074657C"/>
    <w:rsid w:val="007D5927"/>
    <w:rsid w:val="008415B0"/>
    <w:rsid w:val="00934056"/>
    <w:rsid w:val="00CB3E89"/>
    <w:rsid w:val="00CC1482"/>
    <w:rsid w:val="00CF7738"/>
    <w:rsid w:val="00D44114"/>
    <w:rsid w:val="00D5151A"/>
    <w:rsid w:val="00EF46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08A2C"/>
  <w15:chartTrackingRefBased/>
  <w15:docId w15:val="{2B53B84D-A3C2-4CCE-BB55-C371AD863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63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2</Pages>
  <Words>481</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6</cp:revision>
  <dcterms:created xsi:type="dcterms:W3CDTF">2023-02-01T17:11:00Z</dcterms:created>
  <dcterms:modified xsi:type="dcterms:W3CDTF">2023-02-07T15:53:00Z</dcterms:modified>
</cp:coreProperties>
</file>